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>Pat Walsh, LTD PI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CF4030">
        <w:rPr>
          <w:rFonts w:ascii="HelveticaNeueLT Std" w:hAnsi="HelveticaNeueLT Std"/>
          <w:noProof/>
        </w:rPr>
        <w:t>LTD Board Approves FY23 Annual Budget</w:t>
      </w:r>
      <w:r>
        <w:rPr>
          <w:rFonts w:ascii="HelveticaNeueLT Std" w:hAnsi="HelveticaNeueLT Std"/>
        </w:rPr>
        <w:fldChar w:fldCharType="end"/>
      </w:r>
    </w:p>
    <w:p w:rsidR="00FD4942" w:rsidRPr="00FD4942" w:rsidRDefault="00022E27" w:rsidP="00FD4942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 xml:space="preserve">EUGENE, Ore. </w:t>
      </w:r>
      <w:proofErr w:type="gramStart"/>
      <w:r w:rsidRPr="005A38A5">
        <w:rPr>
          <w:rFonts w:ascii="HelveticaNeueLT Std" w:hAnsi="HelveticaNeueLT Std"/>
        </w:rPr>
        <w:t>---(</w:t>
      </w:r>
      <w:proofErr w:type="gramEnd"/>
      <w:r w:rsidR="00E308CD">
        <w:rPr>
          <w:rFonts w:ascii="HelveticaNeueLT Std" w:hAnsi="HelveticaNeueLT Std"/>
        </w:rPr>
        <w:fldChar w:fldCharType="begin"/>
      </w:r>
      <w:r w:rsidR="00E308CD">
        <w:rPr>
          <w:rFonts w:ascii="HelveticaNeueLT Std" w:hAnsi="HelveticaNeueLT Std"/>
        </w:rPr>
        <w:instrText xml:space="preserve"> DATE  \@ "MMM. d, yyyy"  \* MERGEFORMAT </w:instrText>
      </w:r>
      <w:r w:rsidR="00E308CD">
        <w:rPr>
          <w:rFonts w:ascii="HelveticaNeueLT Std" w:hAnsi="HelveticaNeueLT Std"/>
        </w:rPr>
        <w:fldChar w:fldCharType="separate"/>
      </w:r>
      <w:r w:rsidR="006D3547">
        <w:rPr>
          <w:rFonts w:ascii="HelveticaNeueLT Std" w:hAnsi="HelveticaNeueLT Std"/>
          <w:noProof/>
        </w:rPr>
        <w:t>May. 25, 2022</w:t>
      </w:r>
      <w:r w:rsidR="00E308CD">
        <w:rPr>
          <w:rFonts w:ascii="HelveticaNeueLT Std" w:hAnsi="HelveticaNeueLT Std"/>
        </w:rPr>
        <w:fldChar w:fldCharType="end"/>
      </w:r>
      <w:r w:rsidRPr="005A38A5">
        <w:rPr>
          <w:rFonts w:ascii="HelveticaNeueLT Std" w:hAnsi="HelveticaNeueLT Std"/>
        </w:rPr>
        <w:t>)---</w:t>
      </w:r>
      <w:r w:rsidR="00E308CD">
        <w:rPr>
          <w:rFonts w:ascii="HelveticaNeueLT Std" w:hAnsi="HelveticaNeueLT Std"/>
        </w:rPr>
        <w:t xml:space="preserve"> </w:t>
      </w:r>
      <w:r w:rsidR="00FD4942" w:rsidRPr="00FD4942">
        <w:rPr>
          <w:rFonts w:ascii="HelveticaNeueLT Std" w:hAnsi="HelveticaNeueLT Std"/>
        </w:rPr>
        <w:t xml:space="preserve">Lane Transit District’s (LTD) Fiscal Year 2022-2023 (FY23) Annual Budget was approved unanimously by the District’s </w:t>
      </w:r>
      <w:hyperlink r:id="rId9" w:history="1">
        <w:r w:rsidR="00FD4942" w:rsidRPr="003A1B92">
          <w:rPr>
            <w:rStyle w:val="Hyperlink"/>
            <w:rFonts w:ascii="HelveticaNeueLT Std" w:hAnsi="HelveticaNeueLT Std"/>
          </w:rPr>
          <w:t>Board of Directors</w:t>
        </w:r>
      </w:hyperlink>
      <w:r w:rsidR="00FD4942" w:rsidRPr="00FD4942">
        <w:rPr>
          <w:rFonts w:ascii="HelveticaNeueLT Std" w:hAnsi="HelveticaNeueLT Std"/>
        </w:rPr>
        <w:t xml:space="preserve"> during its May meeting.</w:t>
      </w:r>
    </w:p>
    <w:p w:rsidR="00FD4942" w:rsidRPr="00FD4942" w:rsidRDefault="00FD4942" w:rsidP="00FD4942">
      <w:pPr>
        <w:rPr>
          <w:rFonts w:ascii="HelveticaNeueLT Std" w:hAnsi="HelveticaNeueLT Std"/>
        </w:rPr>
      </w:pPr>
      <w:r w:rsidRPr="00FD4942">
        <w:rPr>
          <w:rFonts w:ascii="HelveticaNeueLT Std" w:hAnsi="HelveticaNeueLT Std"/>
        </w:rPr>
        <w:t>The LTD FY23 Annual Budget is comprised of six funds: General Fund-Operating ($56,800,576), Specialized Services Fund ($13,569,395), Medicaid Fund ($15,723,595), Point2point Fund ($535,000), Capital Projects Fund ($50,048,972), and General Fund-Non-Operating ($25,492,451). By combining all six funds, the total overall approved FY23 budget is $162,169,989.</w:t>
      </w:r>
    </w:p>
    <w:p w:rsidR="00FD4942" w:rsidRPr="00FD4942" w:rsidRDefault="00FD4942" w:rsidP="00FD4942">
      <w:pPr>
        <w:rPr>
          <w:rFonts w:ascii="HelveticaNeueLT Std" w:hAnsi="HelveticaNeueLT Std"/>
        </w:rPr>
      </w:pPr>
      <w:r w:rsidRPr="00FD4942">
        <w:rPr>
          <w:rFonts w:ascii="HelveticaNeueLT Std" w:hAnsi="HelveticaNeueLT Std"/>
        </w:rPr>
        <w:t xml:space="preserve">“The District’s FY23 Budget increased $25 million (19%) more than the amended FY22 budget,” said Mark Johnson, LTD’s Interim General Manager. “$13 million of the budget increase is in the </w:t>
      </w:r>
      <w:hyperlink r:id="rId10" w:history="1">
        <w:r w:rsidRPr="003A1B92">
          <w:rPr>
            <w:rStyle w:val="Hyperlink"/>
            <w:rFonts w:ascii="HelveticaNeueLT Std" w:hAnsi="HelveticaNeueLT Std"/>
          </w:rPr>
          <w:t>Capital Project</w:t>
        </w:r>
      </w:hyperlink>
      <w:bookmarkStart w:id="0" w:name="_GoBack"/>
      <w:bookmarkEnd w:id="0"/>
      <w:r w:rsidRPr="00FD4942">
        <w:rPr>
          <w:rFonts w:ascii="HelveticaNeueLT Std" w:hAnsi="HelveticaNeueLT Std"/>
        </w:rPr>
        <w:t xml:space="preserve"> Fund’s community investments, with $11 million of the increase attributed to a transfer from the General Fund to create a sustainable services reserve with remaining increases to fund day-to-day operations in a pandemic-induced inflationary economic environment.”</w:t>
      </w:r>
    </w:p>
    <w:p w:rsidR="00FD4942" w:rsidRPr="00FD4942" w:rsidRDefault="00FD4942" w:rsidP="00FD4942">
      <w:pPr>
        <w:rPr>
          <w:rFonts w:ascii="HelveticaNeueLT Std" w:hAnsi="HelveticaNeueLT Std"/>
        </w:rPr>
      </w:pPr>
      <w:r w:rsidRPr="00FD4942">
        <w:rPr>
          <w:rFonts w:ascii="HelveticaNeueLT Std" w:hAnsi="HelveticaNeueLT Std"/>
        </w:rPr>
        <w:t xml:space="preserve">The District’s budget </w:t>
      </w:r>
      <w:proofErr w:type="gramStart"/>
      <w:r w:rsidRPr="00FD4942">
        <w:rPr>
          <w:rFonts w:ascii="HelveticaNeueLT Std" w:hAnsi="HelveticaNeueLT Std"/>
        </w:rPr>
        <w:t>is funded</w:t>
      </w:r>
      <w:proofErr w:type="gramEnd"/>
      <w:r w:rsidRPr="00FD4942">
        <w:rPr>
          <w:rFonts w:ascii="HelveticaNeueLT Std" w:hAnsi="HelveticaNeueLT Std"/>
        </w:rPr>
        <w:t xml:space="preserve"> through a combination of fares, taxes paid by local employers and employees, and from state and federal sources, including government grants.</w:t>
      </w:r>
    </w:p>
    <w:p w:rsidR="00FD4942" w:rsidRPr="00FD4942" w:rsidRDefault="00FD4942" w:rsidP="00FD4942">
      <w:pPr>
        <w:rPr>
          <w:rFonts w:ascii="HelveticaNeueLT Std" w:hAnsi="HelveticaNeueLT Std"/>
        </w:rPr>
      </w:pPr>
      <w:r w:rsidRPr="00FD4942">
        <w:rPr>
          <w:rFonts w:ascii="HelveticaNeueLT Std" w:hAnsi="HelveticaNeueLT Std"/>
        </w:rPr>
        <w:t xml:space="preserve">“LTD takes a fiscally conservative approach to develop its budget every year based on the best financial data available and economic forecasts.” Johnson added, “I want to thank the </w:t>
      </w:r>
      <w:hyperlink r:id="rId11" w:history="1">
        <w:r w:rsidRPr="003A1B92">
          <w:rPr>
            <w:rStyle w:val="Hyperlink"/>
            <w:rFonts w:ascii="HelveticaNeueLT Std" w:hAnsi="HelveticaNeueLT Std"/>
          </w:rPr>
          <w:t>LTD Budget Committee</w:t>
        </w:r>
      </w:hyperlink>
      <w:r w:rsidRPr="00FD4942">
        <w:rPr>
          <w:rFonts w:ascii="HelveticaNeueLT Std" w:hAnsi="HelveticaNeueLT Std"/>
        </w:rPr>
        <w:t xml:space="preserve"> members who volunteer their time and expertise to provide important feedback on the District’s budget before it goes to a public hearing and the Board of Directors for review and adoption. These community members do an excellent job working with staff and the Board.”</w:t>
      </w:r>
    </w:p>
    <w:p w:rsidR="00FD4942" w:rsidRPr="00FD4942" w:rsidRDefault="00FD4942" w:rsidP="00FD4942">
      <w:pPr>
        <w:rPr>
          <w:rFonts w:ascii="HelveticaNeueLT Std" w:hAnsi="HelveticaNeueLT Std"/>
        </w:rPr>
      </w:pPr>
      <w:proofErr w:type="gramStart"/>
      <w:r w:rsidRPr="00FD4942">
        <w:rPr>
          <w:rFonts w:ascii="HelveticaNeueLT Std" w:hAnsi="HelveticaNeueLT Std"/>
        </w:rPr>
        <w:t xml:space="preserve">More detailed information about the </w:t>
      </w:r>
      <w:hyperlink r:id="rId12" w:history="1">
        <w:r w:rsidRPr="003A1B92">
          <w:rPr>
            <w:rStyle w:val="Hyperlink"/>
            <w:rFonts w:ascii="HelveticaNeueLT Std" w:hAnsi="HelveticaNeueLT Std"/>
          </w:rPr>
          <w:t>District’s finances</w:t>
        </w:r>
      </w:hyperlink>
      <w:r w:rsidRPr="00FD4942">
        <w:rPr>
          <w:rFonts w:ascii="HelveticaNeueLT Std" w:hAnsi="HelveticaNeueLT Std"/>
        </w:rPr>
        <w:t>, including the Annual Budget, Community Investment Plan, Long Range Financial Plan, and Quarterly Financial Reports (unaudited),</w:t>
      </w:r>
      <w:proofErr w:type="gramEnd"/>
      <w:r w:rsidRPr="00FD4942">
        <w:rPr>
          <w:rFonts w:ascii="HelveticaNeueLT Std" w:hAnsi="HelveticaNeueLT Std"/>
        </w:rPr>
        <w:t xml:space="preserve"> is available online.</w:t>
      </w:r>
    </w:p>
    <w:p w:rsidR="00022E27" w:rsidRDefault="00FD4942" w:rsidP="00FD4942">
      <w:pPr>
        <w:rPr>
          <w:rFonts w:ascii="HelveticaNeueLT Std" w:hAnsi="HelveticaNeueLT Std"/>
        </w:rPr>
      </w:pPr>
      <w:r w:rsidRPr="00FD4942">
        <w:rPr>
          <w:rFonts w:ascii="HelveticaNeueLT Std" w:hAnsi="HelveticaNeueLT Std"/>
        </w:rPr>
        <w:t>Two short introduction videos that explain the District’s budget process and the adopted FY23 Annual Budget are avai</w:t>
      </w:r>
      <w:r>
        <w:rPr>
          <w:rFonts w:ascii="HelveticaNeueLT Std" w:hAnsi="HelveticaNeueLT Std"/>
        </w:rPr>
        <w:t xml:space="preserve">lable at </w:t>
      </w:r>
      <w:hyperlink r:id="rId13" w:history="1">
        <w:r w:rsidRPr="003A1B92">
          <w:rPr>
            <w:rStyle w:val="Hyperlink"/>
            <w:rFonts w:ascii="HelveticaNeueLT Std" w:hAnsi="HelveticaNeueLT Std"/>
          </w:rPr>
          <w:t>LTD.org</w:t>
        </w:r>
        <w:r w:rsidR="003A1B92" w:rsidRPr="003A1B92">
          <w:rPr>
            <w:rStyle w:val="Hyperlink"/>
            <w:rFonts w:ascii="HelveticaNeueLT Std" w:hAnsi="HelveticaNeueLT Std"/>
          </w:rPr>
          <w:t>/financials</w:t>
        </w:r>
      </w:hyperlink>
      <w:r>
        <w:rPr>
          <w:rFonts w:ascii="HelveticaNeueLT Std" w:hAnsi="HelveticaNeueLT Std"/>
        </w:rPr>
        <w:t xml:space="preserve"> and on </w:t>
      </w:r>
      <w:hyperlink r:id="rId14" w:history="1">
        <w:r w:rsidRPr="003A1B92">
          <w:rPr>
            <w:rStyle w:val="Hyperlink"/>
            <w:rFonts w:ascii="HelveticaNeueLT Std" w:hAnsi="HelveticaNeueLT Std"/>
          </w:rPr>
          <w:t>YouTube</w:t>
        </w:r>
      </w:hyperlink>
      <w:r w:rsidR="005E5366">
        <w:rPr>
          <w:rFonts w:ascii="HelveticaNeueLT Std" w:hAnsi="HelveticaNeueLT Std"/>
        </w:rPr>
        <w:t>.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lastRenderedPageBreak/>
        <w:t>About Lane Transit District (LTD)</w:t>
      </w:r>
    </w:p>
    <w:p w:rsidR="002F284E" w:rsidRPr="005A38A5" w:rsidRDefault="002F284E" w:rsidP="000D34B0">
      <w:pPr>
        <w:ind w:left="-540" w:right="-540"/>
        <w:rPr>
          <w:rFonts w:ascii="HelveticaNeueLT Std" w:hAnsi="HelveticaNeueLT Std" w:cs="Times New Roman"/>
          <w:sz w:val="20"/>
        </w:rPr>
      </w:pPr>
      <w:r w:rsidRPr="005A38A5">
        <w:rPr>
          <w:rFonts w:ascii="HelveticaNeueLT Std" w:hAnsi="HelveticaNeueLT Std"/>
        </w:rPr>
        <w:t xml:space="preserve">LTD provides more than 10 million </w:t>
      </w:r>
      <w:proofErr w:type="spellStart"/>
      <w:r w:rsidRPr="005A38A5">
        <w:rPr>
          <w:rFonts w:ascii="HelveticaNeueLT Std" w:hAnsi="HelveticaNeueLT Std"/>
        </w:rPr>
        <w:t>boardings</w:t>
      </w:r>
      <w:proofErr w:type="spellEnd"/>
      <w:r w:rsidRPr="005A38A5">
        <w:rPr>
          <w:rFonts w:ascii="HelveticaNeueLT Std" w:hAnsi="HelveticaNeueLT Std"/>
        </w:rPr>
        <w:t xml:space="preserve"> per year on its buses and EmX Bus Rapid Transit line in Lane County, Oregon. Encompassing the Eugene-Springfield metro area, LTD is a special district of the State of Oregon and led by a seven-member board of directors appointed by Oregon’s governor. LTD also operates RideSource, a paratransit service for people with disabilities, and numerous transportation options programs to pr</w:t>
      </w:r>
      <w:r w:rsidR="006B2DFF" w:rsidRPr="005A38A5">
        <w:rPr>
          <w:rFonts w:ascii="HelveticaNeueLT Std" w:hAnsi="HelveticaNeueLT Std"/>
        </w:rPr>
        <w:t>omote sustainable travel county-</w:t>
      </w:r>
      <w:r w:rsidR="000D34B0" w:rsidRPr="005A38A5">
        <w:rPr>
          <w:rFonts w:ascii="HelveticaNeueLT Std" w:hAnsi="HelveticaNeueLT Std"/>
        </w:rPr>
        <w:t>wide.</w:t>
      </w:r>
      <w:r w:rsidR="000D34B0" w:rsidRPr="005A38A5">
        <w:rPr>
          <w:rFonts w:ascii="HelveticaNeueLT Std" w:hAnsi="HelveticaNeueLT Std" w:cs="Times New Roman"/>
          <w:sz w:val="20"/>
        </w:rPr>
        <w:t xml:space="preserve"> </w:t>
      </w:r>
    </w:p>
    <w:p w:rsidR="00281C90" w:rsidRPr="005A38A5" w:rsidRDefault="00281C90" w:rsidP="000D34B0">
      <w:pPr>
        <w:ind w:left="-540" w:right="-540"/>
        <w:rPr>
          <w:rFonts w:ascii="HelveticaNeueLT Std" w:hAnsi="HelveticaNeueLT Std"/>
        </w:rPr>
      </w:pPr>
    </w:p>
    <w:sectPr w:rsidR="00281C90" w:rsidRPr="005A38A5" w:rsidSect="000D34B0">
      <w:headerReference w:type="default" r:id="rId15"/>
      <w:headerReference w:type="first" r:id="rId16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NeueLT Std">
    <w:altName w:val="Cambria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F0A7A"/>
    <w:rsid w:val="001B4647"/>
    <w:rsid w:val="00281C90"/>
    <w:rsid w:val="002925AC"/>
    <w:rsid w:val="002F284E"/>
    <w:rsid w:val="0030630B"/>
    <w:rsid w:val="00331746"/>
    <w:rsid w:val="00392CC1"/>
    <w:rsid w:val="003A1B92"/>
    <w:rsid w:val="003B59FF"/>
    <w:rsid w:val="00490C16"/>
    <w:rsid w:val="00547230"/>
    <w:rsid w:val="005A38A5"/>
    <w:rsid w:val="005E5366"/>
    <w:rsid w:val="006B2DFF"/>
    <w:rsid w:val="006D3547"/>
    <w:rsid w:val="006F2C41"/>
    <w:rsid w:val="00706B13"/>
    <w:rsid w:val="00795870"/>
    <w:rsid w:val="007E3136"/>
    <w:rsid w:val="00861DAB"/>
    <w:rsid w:val="009E0EFE"/>
    <w:rsid w:val="00A95D1A"/>
    <w:rsid w:val="00AB6535"/>
    <w:rsid w:val="00AE1885"/>
    <w:rsid w:val="00AE551F"/>
    <w:rsid w:val="00C8604B"/>
    <w:rsid w:val="00CF4030"/>
    <w:rsid w:val="00DC1528"/>
    <w:rsid w:val="00DE6CE3"/>
    <w:rsid w:val="00E308CD"/>
    <w:rsid w:val="00E7190C"/>
    <w:rsid w:val="00EB68EB"/>
    <w:rsid w:val="00EC7F2F"/>
    <w:rsid w:val="00EF166C"/>
    <w:rsid w:val="00FD49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14B93DF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0D34B0"/>
    <w:pPr>
      <w:spacing w:before="600" w:after="60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hyperlink" Target="https://www.ltd.org/financial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td.org/financial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td.org/budget-committee-roster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td.org/ci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board-of-directors/" TargetMode="External"/><Relationship Id="rId14" Type="http://schemas.openxmlformats.org/officeDocument/2006/relationships/hyperlink" Target="https://www.youtube.com/playlist?list=PL5ZOnlWX-fF09-4vAUHLHxemHc_tfYhL2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25D4C-8DEA-4647-8F37-06B9C091F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TD Get Umo Today</vt:lpstr>
    </vt:vector>
  </TitlesOfParts>
  <Company>Lane Transit District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TD Get Umo Today</dc:title>
  <dc:subject/>
  <dc:creator>Pat Walsh</dc:creator>
  <cp:keywords/>
  <dc:description/>
  <cp:lastModifiedBy>Hailey Pratt</cp:lastModifiedBy>
  <cp:revision>4</cp:revision>
  <cp:lastPrinted>2021-09-16T20:11:00Z</cp:lastPrinted>
  <dcterms:created xsi:type="dcterms:W3CDTF">2022-05-25T15:50:00Z</dcterms:created>
  <dcterms:modified xsi:type="dcterms:W3CDTF">2022-05-25T15:54:00Z</dcterms:modified>
</cp:coreProperties>
</file>